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74A47" w14:textId="77777777" w:rsidR="00542952" w:rsidRDefault="00542952" w:rsidP="002444F7">
      <w:pPr>
        <w:widowControl w:val="0"/>
        <w:pBdr>
          <w:top w:val="nil"/>
          <w:left w:val="nil"/>
          <w:bottom w:val="nil"/>
          <w:right w:val="nil"/>
          <w:between w:val="nil"/>
        </w:pBdr>
        <w:spacing w:line="276" w:lineRule="auto"/>
        <w:ind w:left="0" w:hanging="2"/>
        <w:jc w:val="both"/>
        <w:outlineLvl w:val="9"/>
        <w:rPr>
          <w:rFonts w:ascii="Arial" w:eastAsia="Arial" w:hAnsi="Arial" w:cs="Arial"/>
          <w:color w:val="000000"/>
          <w:sz w:val="22"/>
          <w:szCs w:val="22"/>
        </w:rPr>
      </w:pPr>
    </w:p>
    <w:tbl>
      <w:tblPr>
        <w:tblStyle w:val="a"/>
        <w:tblW w:w="11016"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1728"/>
        <w:gridCol w:w="7560"/>
        <w:gridCol w:w="1728"/>
      </w:tblGrid>
      <w:tr w:rsidR="00542952" w14:paraId="670306AF" w14:textId="77777777">
        <w:tc>
          <w:tcPr>
            <w:tcW w:w="1728" w:type="dxa"/>
          </w:tcPr>
          <w:p w14:paraId="5A496374" w14:textId="77777777" w:rsidR="00542952" w:rsidRDefault="00000000" w:rsidP="002444F7">
            <w:pPr>
              <w:ind w:left="2" w:hanging="4"/>
              <w:jc w:val="both"/>
              <w:outlineLvl w:val="9"/>
              <w:rPr>
                <w:sz w:val="38"/>
                <w:szCs w:val="38"/>
              </w:rPr>
            </w:pPr>
            <w:r>
              <w:rPr>
                <w:b/>
                <w:noProof/>
                <w:sz w:val="38"/>
                <w:szCs w:val="38"/>
              </w:rPr>
              <w:drawing>
                <wp:inline distT="0" distB="0" distL="114300" distR="114300" wp14:anchorId="7B85932C" wp14:editId="4E6BF00D">
                  <wp:extent cx="1019175" cy="1066800"/>
                  <wp:effectExtent l="0" t="0" r="0" b="0"/>
                  <wp:docPr id="10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019175" cy="1066800"/>
                          </a:xfrm>
                          <a:prstGeom prst="rect">
                            <a:avLst/>
                          </a:prstGeom>
                          <a:ln/>
                        </pic:spPr>
                      </pic:pic>
                    </a:graphicData>
                  </a:graphic>
                </wp:inline>
              </w:drawing>
            </w:r>
          </w:p>
        </w:tc>
        <w:tc>
          <w:tcPr>
            <w:tcW w:w="7560" w:type="dxa"/>
          </w:tcPr>
          <w:p w14:paraId="4C7934ED" w14:textId="77777777" w:rsidR="00542952" w:rsidRDefault="00000000" w:rsidP="002444F7">
            <w:pPr>
              <w:ind w:left="2" w:hanging="4"/>
              <w:jc w:val="both"/>
              <w:outlineLvl w:val="9"/>
              <w:rPr>
                <w:sz w:val="34"/>
                <w:szCs w:val="34"/>
              </w:rPr>
            </w:pPr>
            <w:r>
              <w:rPr>
                <w:b/>
                <w:sz w:val="38"/>
                <w:szCs w:val="38"/>
              </w:rPr>
              <w:t>BAHRIA UNIVERSITY, (Karachi Campus)</w:t>
            </w:r>
          </w:p>
          <w:p w14:paraId="60F0557E" w14:textId="77777777" w:rsidR="00542952" w:rsidRDefault="00000000" w:rsidP="00484444">
            <w:pPr>
              <w:ind w:left="1" w:hanging="3"/>
              <w:jc w:val="center"/>
              <w:outlineLvl w:val="9"/>
              <w:rPr>
                <w:sz w:val="34"/>
                <w:szCs w:val="34"/>
              </w:rPr>
            </w:pPr>
            <w:r>
              <w:rPr>
                <w:i/>
                <w:sz w:val="34"/>
                <w:szCs w:val="34"/>
              </w:rPr>
              <w:t>Department of Software Engineering</w:t>
            </w:r>
          </w:p>
          <w:p w14:paraId="7F0CA41A" w14:textId="1E69CCFF" w:rsidR="00542952" w:rsidRDefault="00000000" w:rsidP="00484444">
            <w:pPr>
              <w:ind w:left="1" w:hanging="3"/>
              <w:jc w:val="center"/>
              <w:outlineLvl w:val="9"/>
              <w:rPr>
                <w:sz w:val="26"/>
                <w:szCs w:val="26"/>
              </w:rPr>
            </w:pPr>
            <w:r>
              <w:rPr>
                <w:b/>
                <w:sz w:val="26"/>
                <w:szCs w:val="26"/>
              </w:rPr>
              <w:t xml:space="preserve">Assignment </w:t>
            </w:r>
            <w:r w:rsidR="00484444">
              <w:rPr>
                <w:b/>
                <w:sz w:val="26"/>
                <w:szCs w:val="26"/>
              </w:rPr>
              <w:t>2</w:t>
            </w:r>
            <w:r>
              <w:rPr>
                <w:b/>
                <w:sz w:val="26"/>
                <w:szCs w:val="26"/>
              </w:rPr>
              <w:t xml:space="preserve"> - Fall 2023</w:t>
            </w:r>
          </w:p>
          <w:p w14:paraId="230077C7" w14:textId="77777777" w:rsidR="00542952" w:rsidRDefault="00542952" w:rsidP="002444F7">
            <w:pPr>
              <w:ind w:left="2" w:hanging="4"/>
              <w:jc w:val="both"/>
              <w:outlineLvl w:val="9"/>
              <w:rPr>
                <w:sz w:val="38"/>
                <w:szCs w:val="38"/>
              </w:rPr>
            </w:pPr>
          </w:p>
        </w:tc>
        <w:tc>
          <w:tcPr>
            <w:tcW w:w="1728" w:type="dxa"/>
          </w:tcPr>
          <w:p w14:paraId="63FFCA5C" w14:textId="77777777" w:rsidR="00542952" w:rsidRDefault="00542952" w:rsidP="002444F7">
            <w:pPr>
              <w:ind w:left="2" w:hanging="4"/>
              <w:jc w:val="both"/>
              <w:outlineLvl w:val="9"/>
              <w:rPr>
                <w:sz w:val="38"/>
                <w:szCs w:val="38"/>
              </w:rPr>
            </w:pPr>
          </w:p>
        </w:tc>
      </w:tr>
    </w:tbl>
    <w:p w14:paraId="7A244A8D" w14:textId="77777777" w:rsidR="00542952" w:rsidRDefault="00000000" w:rsidP="002444F7">
      <w:pPr>
        <w:ind w:left="0" w:hanging="2"/>
        <w:jc w:val="both"/>
        <w:outlineLvl w:val="9"/>
      </w:pPr>
      <w:r>
        <w:rPr>
          <w:noProof/>
        </w:rPr>
        <mc:AlternateContent>
          <mc:Choice Requires="wpg">
            <w:drawing>
              <wp:anchor distT="0" distB="0" distL="114300" distR="114300" simplePos="0" relativeHeight="251658240" behindDoc="0" locked="0" layoutInCell="1" hidden="0" allowOverlap="1" wp14:anchorId="1DE5004F" wp14:editId="7549AB84">
                <wp:simplePos x="0" y="0"/>
                <wp:positionH relativeFrom="column">
                  <wp:posOffset>1</wp:posOffset>
                </wp:positionH>
                <wp:positionV relativeFrom="paragraph">
                  <wp:posOffset>76200</wp:posOffset>
                </wp:positionV>
                <wp:extent cx="5910580" cy="41275"/>
                <wp:effectExtent l="0" t="0" r="0" b="0"/>
                <wp:wrapNone/>
                <wp:docPr id="1026" name="Straight Arrow Connector 1026"/>
                <wp:cNvGraphicFramePr/>
                <a:graphic xmlns:a="http://schemas.openxmlformats.org/drawingml/2006/main">
                  <a:graphicData uri="http://schemas.microsoft.com/office/word/2010/wordprocessingShape">
                    <wps:wsp>
                      <wps:cNvCnPr/>
                      <wps:spPr>
                        <a:xfrm rot="10800000" flipH="1">
                          <a:off x="2395473" y="3764125"/>
                          <a:ext cx="5901055" cy="3175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76200</wp:posOffset>
                </wp:positionV>
                <wp:extent cx="5910580" cy="41275"/>
                <wp:effectExtent b="0" l="0" r="0" t="0"/>
                <wp:wrapNone/>
                <wp:docPr id="1026" name="image2.png"/>
                <a:graphic>
                  <a:graphicData uri="http://schemas.openxmlformats.org/drawingml/2006/picture">
                    <pic:pic>
                      <pic:nvPicPr>
                        <pic:cNvPr id="0" name="image2.png"/>
                        <pic:cNvPicPr preferRelativeResize="0"/>
                      </pic:nvPicPr>
                      <pic:blipFill>
                        <a:blip r:embed="rId10"/>
                        <a:srcRect/>
                        <a:stretch>
                          <a:fillRect/>
                        </a:stretch>
                      </pic:blipFill>
                      <pic:spPr>
                        <a:xfrm>
                          <a:off x="0" y="0"/>
                          <a:ext cx="5910580" cy="41275"/>
                        </a:xfrm>
                        <a:prstGeom prst="rect"/>
                        <a:ln/>
                      </pic:spPr>
                    </pic:pic>
                  </a:graphicData>
                </a:graphic>
              </wp:anchor>
            </w:drawing>
          </mc:Fallback>
        </mc:AlternateContent>
      </w:r>
    </w:p>
    <w:p w14:paraId="2549F8A7" w14:textId="196906BC" w:rsidR="009717C8" w:rsidRDefault="009717C8" w:rsidP="002444F7">
      <w:pPr>
        <w:ind w:left="0" w:hanging="2"/>
        <w:jc w:val="both"/>
        <w:outlineLvl w:val="9"/>
      </w:pPr>
      <w:r>
        <w:t xml:space="preserve">COURSE TITLE:      </w:t>
      </w:r>
      <w:r w:rsidR="00484444" w:rsidRPr="006C080C">
        <w:rPr>
          <w:b/>
          <w:u w:val="single"/>
        </w:rPr>
        <w:t>ENTREPRENEURSHIP</w:t>
      </w:r>
      <w:r w:rsidRPr="00A06052">
        <w:tab/>
      </w:r>
      <w:r>
        <w:tab/>
      </w:r>
      <w:r>
        <w:tab/>
        <w:t>COURSE CODE:</w:t>
      </w:r>
      <w:r w:rsidR="005629CD">
        <w:t xml:space="preserve"> </w:t>
      </w:r>
      <w:r w:rsidR="00F12074" w:rsidRPr="006C080C">
        <w:rPr>
          <w:b/>
          <w:smallCaps/>
          <w:u w:val="single"/>
        </w:rPr>
        <w:t>HSS-421</w:t>
      </w:r>
    </w:p>
    <w:p w14:paraId="21D4DE95" w14:textId="71F2F84D" w:rsidR="009717C8" w:rsidRDefault="009717C8" w:rsidP="002444F7">
      <w:pPr>
        <w:ind w:left="0" w:hanging="2"/>
        <w:jc w:val="both"/>
        <w:outlineLvl w:val="9"/>
      </w:pPr>
      <w:r>
        <w:t>Class:</w:t>
      </w:r>
      <w:r>
        <w:tab/>
        <w:t xml:space="preserve">                       </w:t>
      </w:r>
      <w:r>
        <w:rPr>
          <w:b/>
        </w:rPr>
        <w:t>BSE-VII (B)</w:t>
      </w:r>
      <w:r>
        <w:rPr>
          <w:b/>
        </w:rPr>
        <w:tab/>
        <w:t xml:space="preserve">       </w:t>
      </w:r>
      <w:r>
        <w:rPr>
          <w:b/>
        </w:rPr>
        <w:tab/>
        <w:t xml:space="preserve">       </w:t>
      </w:r>
      <w:r>
        <w:rPr>
          <w:b/>
        </w:rPr>
        <w:tab/>
      </w:r>
      <w:r w:rsidR="00AA3E01">
        <w:rPr>
          <w:b/>
        </w:rPr>
        <w:tab/>
      </w:r>
      <w:r w:rsidR="00F12074">
        <w:rPr>
          <w:b/>
        </w:rPr>
        <w:tab/>
      </w:r>
      <w:r w:rsidR="00AA3E01">
        <w:t xml:space="preserve">Time Allowed:   </w:t>
      </w:r>
      <w:r w:rsidR="00AA3E01">
        <w:rPr>
          <w:b/>
        </w:rPr>
        <w:t xml:space="preserve">  1 Week.</w:t>
      </w:r>
    </w:p>
    <w:p w14:paraId="7E6BD1A4" w14:textId="23EBD64D" w:rsidR="009717C8" w:rsidRDefault="009717C8" w:rsidP="002444F7">
      <w:pPr>
        <w:ind w:left="0" w:hanging="2"/>
        <w:jc w:val="both"/>
        <w:outlineLvl w:val="9"/>
      </w:pPr>
      <w:r>
        <w:t xml:space="preserve">Course Instructor:      </w:t>
      </w:r>
      <w:r w:rsidR="00F12074">
        <w:rPr>
          <w:b/>
          <w:smallCaps/>
        </w:rPr>
        <w:t>Dr. Muhammad Yasir</w:t>
      </w:r>
      <w:r>
        <w:rPr>
          <w:b/>
        </w:rPr>
        <w:t xml:space="preserve">         </w:t>
      </w:r>
      <w:r>
        <w:rPr>
          <w:b/>
        </w:rPr>
        <w:tab/>
      </w:r>
      <w:r>
        <w:rPr>
          <w:b/>
        </w:rPr>
        <w:tab/>
      </w:r>
      <w:r w:rsidR="00F12074">
        <w:rPr>
          <w:b/>
        </w:rPr>
        <w:tab/>
      </w:r>
      <w:r w:rsidR="00AA3E01">
        <w:t>Max. Marks:</w:t>
      </w:r>
      <w:r w:rsidR="00AA3E01">
        <w:rPr>
          <w:b/>
        </w:rPr>
        <w:t xml:space="preserve">         </w:t>
      </w:r>
      <w:r w:rsidR="00F12074">
        <w:rPr>
          <w:b/>
        </w:rPr>
        <w:t>5 Marks</w:t>
      </w:r>
    </w:p>
    <w:p w14:paraId="185C0FE6" w14:textId="77777777" w:rsidR="00F12074" w:rsidRDefault="009717C8" w:rsidP="00F12074">
      <w:pPr>
        <w:ind w:left="0" w:hanging="2"/>
        <w:jc w:val="both"/>
      </w:pPr>
      <w:r>
        <w:t xml:space="preserve">Submission Date:       </w:t>
      </w:r>
      <w:r w:rsidR="00F12074">
        <w:rPr>
          <w:b/>
          <w:bCs/>
        </w:rPr>
        <w:t>1/9/</w:t>
      </w:r>
      <w:r w:rsidR="004A58B7" w:rsidRPr="004A58B7">
        <w:rPr>
          <w:b/>
          <w:bCs/>
        </w:rPr>
        <w:t>2023</w:t>
      </w:r>
      <w:r>
        <w:tab/>
      </w:r>
      <w:r>
        <w:rPr>
          <w:b/>
        </w:rPr>
        <w:tab/>
      </w:r>
      <w:r>
        <w:rPr>
          <w:b/>
        </w:rPr>
        <w:tab/>
      </w:r>
      <w:r>
        <w:rPr>
          <w:b/>
        </w:rPr>
        <w:tab/>
      </w:r>
      <w:r>
        <w:rPr>
          <w:b/>
        </w:rPr>
        <w:tab/>
      </w:r>
      <w:r w:rsidR="00F12074">
        <w:t>Shift:</w:t>
      </w:r>
      <w:r w:rsidR="00F12074">
        <w:tab/>
      </w:r>
      <w:r w:rsidR="00F12074">
        <w:tab/>
        <w:t xml:space="preserve">      </w:t>
      </w:r>
      <w:r w:rsidR="00F12074">
        <w:rPr>
          <w:b/>
        </w:rPr>
        <w:t>Morning</w:t>
      </w:r>
    </w:p>
    <w:p w14:paraId="095686C7" w14:textId="1EDAB81C" w:rsidR="009717C8" w:rsidRDefault="009717C8" w:rsidP="00F12074">
      <w:pPr>
        <w:pBdr>
          <w:bottom w:val="single" w:sz="4" w:space="1" w:color="000000"/>
        </w:pBdr>
        <w:ind w:leftChars="0" w:left="0" w:firstLineChars="0" w:firstLine="0"/>
        <w:jc w:val="both"/>
        <w:outlineLvl w:val="9"/>
      </w:pPr>
    </w:p>
    <w:p w14:paraId="71C3FE77" w14:textId="77777777" w:rsidR="00542952" w:rsidRDefault="00542952" w:rsidP="002444F7">
      <w:pPr>
        <w:ind w:left="0" w:hanging="2"/>
        <w:jc w:val="both"/>
        <w:outlineLvl w:val="9"/>
      </w:pPr>
    </w:p>
    <w:p w14:paraId="2B97F883" w14:textId="32EFE5B3" w:rsidR="00EC7002" w:rsidRDefault="00000000" w:rsidP="002444F7">
      <w:pPr>
        <w:ind w:left="0" w:hanging="2"/>
        <w:jc w:val="both"/>
        <w:outlineLvl w:val="9"/>
        <w:rPr>
          <w:b/>
        </w:rPr>
      </w:pPr>
      <w:r>
        <w:rPr>
          <w:b/>
        </w:rPr>
        <w:t>Question No. 1</w:t>
      </w:r>
      <w:r>
        <w:rPr>
          <w:b/>
        </w:rPr>
        <w:tab/>
      </w:r>
      <w:r>
        <w:rPr>
          <w:b/>
        </w:rPr>
        <w:tab/>
      </w:r>
      <w:r>
        <w:rPr>
          <w:b/>
        </w:rPr>
        <w:tab/>
      </w:r>
      <w:r>
        <w:rPr>
          <w:b/>
        </w:rPr>
        <w:tab/>
      </w:r>
      <w:r>
        <w:rPr>
          <w:b/>
        </w:rPr>
        <w:tab/>
      </w:r>
      <w:r>
        <w:rPr>
          <w:b/>
        </w:rPr>
        <w:tab/>
      </w:r>
      <w:r>
        <w:rPr>
          <w:b/>
        </w:rPr>
        <w:tab/>
      </w:r>
      <w:r>
        <w:rPr>
          <w:b/>
        </w:rPr>
        <w:tab/>
        <w:t xml:space="preserve">[CLO1: </w:t>
      </w:r>
      <w:r w:rsidR="00E0159B">
        <w:rPr>
          <w:b/>
        </w:rPr>
        <w:t>5</w:t>
      </w:r>
      <w:r>
        <w:rPr>
          <w:b/>
        </w:rPr>
        <w:t xml:space="preserve"> Marks]</w:t>
      </w:r>
      <w:r>
        <w:rPr>
          <w:b/>
        </w:rPr>
        <w:tab/>
      </w:r>
    </w:p>
    <w:p w14:paraId="3806A924" w14:textId="77777777" w:rsidR="00EC7002" w:rsidRDefault="00EC7002" w:rsidP="002444F7">
      <w:pPr>
        <w:ind w:left="0" w:hanging="2"/>
        <w:jc w:val="both"/>
        <w:outlineLvl w:val="9"/>
        <w:rPr>
          <w:b/>
        </w:rPr>
      </w:pPr>
    </w:p>
    <w:p w14:paraId="7800FBD6" w14:textId="11A7B2B7" w:rsidR="00EC7002" w:rsidRDefault="00AD454A" w:rsidP="00AD454A">
      <w:pPr>
        <w:ind w:leftChars="0" w:left="0" w:firstLineChars="0" w:hanging="2"/>
        <w:jc w:val="both"/>
        <w:outlineLvl w:val="9"/>
        <w:rPr>
          <w:bCs/>
        </w:rPr>
      </w:pPr>
      <w:r>
        <w:rPr>
          <w:bCs/>
        </w:rPr>
        <w:t>Difference between entrepreneur and intrapreneur</w:t>
      </w:r>
      <w:r w:rsidR="00EC7002" w:rsidRPr="00AD454A">
        <w:rPr>
          <w:bCs/>
        </w:rPr>
        <w:t xml:space="preserve"> </w:t>
      </w:r>
    </w:p>
    <w:p w14:paraId="2C1173EF" w14:textId="77777777" w:rsidR="00206A93" w:rsidRDefault="00206A93" w:rsidP="00AD454A">
      <w:pPr>
        <w:ind w:leftChars="0" w:left="0" w:firstLineChars="0" w:hanging="2"/>
        <w:jc w:val="both"/>
        <w:outlineLvl w:val="9"/>
        <w:rPr>
          <w:bCs/>
        </w:rPr>
      </w:pPr>
    </w:p>
    <w:p w14:paraId="79E1A402" w14:textId="7675987F" w:rsidR="00206A93" w:rsidRDefault="00206A93" w:rsidP="00AD454A">
      <w:pPr>
        <w:ind w:leftChars="0" w:left="0" w:firstLineChars="0" w:hanging="2"/>
        <w:jc w:val="both"/>
        <w:outlineLvl w:val="9"/>
        <w:rPr>
          <w:b/>
          <w:sz w:val="28"/>
          <w:szCs w:val="28"/>
        </w:rPr>
      </w:pPr>
      <w:r w:rsidRPr="00206A93">
        <w:rPr>
          <w:b/>
          <w:sz w:val="28"/>
          <w:szCs w:val="28"/>
        </w:rPr>
        <w:t>Answer</w:t>
      </w:r>
    </w:p>
    <w:p w14:paraId="64FD1654" w14:textId="567C69A1" w:rsidR="00206A93" w:rsidRPr="00206A93" w:rsidRDefault="00A31723" w:rsidP="00A31723">
      <w:pPr>
        <w:spacing w:line="360" w:lineRule="auto"/>
        <w:ind w:leftChars="0" w:firstLineChars="0"/>
        <w:jc w:val="both"/>
        <w:outlineLvl w:val="9"/>
        <w:rPr>
          <w:b/>
        </w:rPr>
      </w:pPr>
      <w:r>
        <w:rPr>
          <w:b/>
        </w:rPr>
        <w:br/>
      </w:r>
      <w:r w:rsidR="00206A93" w:rsidRPr="00206A93">
        <w:rPr>
          <w:b/>
        </w:rPr>
        <w:t>Entrepreneur:</w:t>
      </w:r>
    </w:p>
    <w:p w14:paraId="5490598A" w14:textId="77777777" w:rsidR="00206A93" w:rsidRPr="00206A93" w:rsidRDefault="00206A93" w:rsidP="004C2B53">
      <w:pPr>
        <w:pStyle w:val="ListParagraph"/>
        <w:numPr>
          <w:ilvl w:val="0"/>
          <w:numId w:val="2"/>
        </w:numPr>
        <w:spacing w:line="360" w:lineRule="auto"/>
        <w:ind w:leftChars="0" w:firstLineChars="0"/>
        <w:outlineLvl w:val="9"/>
        <w:rPr>
          <w:bCs/>
        </w:rPr>
      </w:pPr>
      <w:r w:rsidRPr="00206A93">
        <w:rPr>
          <w:bCs/>
        </w:rPr>
        <w:t>Starts their own business.</w:t>
      </w:r>
    </w:p>
    <w:p w14:paraId="40C7D854" w14:textId="77777777" w:rsidR="00206A93" w:rsidRPr="00206A93" w:rsidRDefault="00206A93" w:rsidP="004C2B53">
      <w:pPr>
        <w:pStyle w:val="ListParagraph"/>
        <w:numPr>
          <w:ilvl w:val="0"/>
          <w:numId w:val="2"/>
        </w:numPr>
        <w:spacing w:line="360" w:lineRule="auto"/>
        <w:ind w:leftChars="0" w:firstLineChars="0"/>
        <w:outlineLvl w:val="9"/>
        <w:rPr>
          <w:bCs/>
        </w:rPr>
      </w:pPr>
      <w:r w:rsidRPr="00206A93">
        <w:rPr>
          <w:bCs/>
        </w:rPr>
        <w:t>Assumes full financial risk and ownership.</w:t>
      </w:r>
    </w:p>
    <w:p w14:paraId="4DC2D626" w14:textId="77777777" w:rsidR="00206A93" w:rsidRPr="00206A93" w:rsidRDefault="00206A93" w:rsidP="004C2B53">
      <w:pPr>
        <w:pStyle w:val="ListParagraph"/>
        <w:numPr>
          <w:ilvl w:val="0"/>
          <w:numId w:val="2"/>
        </w:numPr>
        <w:spacing w:line="360" w:lineRule="auto"/>
        <w:ind w:leftChars="0" w:firstLineChars="0"/>
        <w:outlineLvl w:val="9"/>
        <w:rPr>
          <w:bCs/>
        </w:rPr>
      </w:pPr>
      <w:r w:rsidRPr="00206A93">
        <w:rPr>
          <w:bCs/>
        </w:rPr>
        <w:t>Focuses on innovation in new ventures.</w:t>
      </w:r>
    </w:p>
    <w:p w14:paraId="469E3C28" w14:textId="77777777" w:rsidR="00206A93" w:rsidRPr="00206A93" w:rsidRDefault="00206A93" w:rsidP="004C2B53">
      <w:pPr>
        <w:pStyle w:val="ListParagraph"/>
        <w:numPr>
          <w:ilvl w:val="0"/>
          <w:numId w:val="2"/>
        </w:numPr>
        <w:spacing w:line="360" w:lineRule="auto"/>
        <w:ind w:leftChars="0" w:firstLineChars="0"/>
        <w:outlineLvl w:val="9"/>
        <w:rPr>
          <w:bCs/>
        </w:rPr>
      </w:pPr>
      <w:r w:rsidRPr="00206A93">
        <w:rPr>
          <w:bCs/>
        </w:rPr>
        <w:t>Sets their own organizational structure.</w:t>
      </w:r>
    </w:p>
    <w:p w14:paraId="4C13FAE1" w14:textId="7E4DCE1B" w:rsidR="00206A93" w:rsidRPr="00A31723" w:rsidRDefault="00206A93" w:rsidP="00A31723">
      <w:pPr>
        <w:pStyle w:val="ListParagraph"/>
        <w:numPr>
          <w:ilvl w:val="0"/>
          <w:numId w:val="2"/>
        </w:numPr>
        <w:spacing w:line="360" w:lineRule="auto"/>
        <w:ind w:leftChars="0" w:firstLineChars="0"/>
        <w:outlineLvl w:val="9"/>
        <w:rPr>
          <w:b/>
          <w:sz w:val="28"/>
          <w:szCs w:val="28"/>
        </w:rPr>
      </w:pPr>
      <w:r w:rsidRPr="00206A93">
        <w:rPr>
          <w:bCs/>
        </w:rPr>
        <w:t>Secures their own resources and funding.</w:t>
      </w:r>
    </w:p>
    <w:p w14:paraId="79C3554B" w14:textId="09E8EE01" w:rsidR="00206A93" w:rsidRPr="00A31723" w:rsidRDefault="00206A93" w:rsidP="00A31723">
      <w:pPr>
        <w:spacing w:line="360" w:lineRule="auto"/>
        <w:ind w:leftChars="0" w:firstLineChars="0" w:firstLine="0"/>
        <w:outlineLvl w:val="9"/>
        <w:rPr>
          <w:b/>
        </w:rPr>
      </w:pPr>
      <w:r w:rsidRPr="00206A93">
        <w:rPr>
          <w:b/>
        </w:rPr>
        <w:t>Intrapreneur:</w:t>
      </w:r>
    </w:p>
    <w:p w14:paraId="55AC1B00" w14:textId="77777777" w:rsidR="00206A93" w:rsidRPr="00206A93" w:rsidRDefault="00206A93" w:rsidP="004C2B53">
      <w:pPr>
        <w:pStyle w:val="ListParagraph"/>
        <w:numPr>
          <w:ilvl w:val="0"/>
          <w:numId w:val="3"/>
        </w:numPr>
        <w:spacing w:line="360" w:lineRule="auto"/>
        <w:ind w:leftChars="0" w:firstLineChars="0"/>
        <w:outlineLvl w:val="9"/>
        <w:rPr>
          <w:bCs/>
        </w:rPr>
      </w:pPr>
      <w:r w:rsidRPr="00206A93">
        <w:rPr>
          <w:bCs/>
        </w:rPr>
        <w:t>Operates within an existing organization.</w:t>
      </w:r>
    </w:p>
    <w:p w14:paraId="4694B979" w14:textId="77777777" w:rsidR="00206A93" w:rsidRPr="00206A93" w:rsidRDefault="00206A93" w:rsidP="004C2B53">
      <w:pPr>
        <w:pStyle w:val="ListParagraph"/>
        <w:numPr>
          <w:ilvl w:val="0"/>
          <w:numId w:val="3"/>
        </w:numPr>
        <w:spacing w:line="360" w:lineRule="auto"/>
        <w:ind w:leftChars="0" w:firstLineChars="0"/>
        <w:outlineLvl w:val="9"/>
        <w:rPr>
          <w:bCs/>
        </w:rPr>
      </w:pPr>
      <w:r w:rsidRPr="00206A93">
        <w:rPr>
          <w:bCs/>
        </w:rPr>
        <w:t>Has a more secure salary and limited financial risk.</w:t>
      </w:r>
    </w:p>
    <w:p w14:paraId="529C3511" w14:textId="77777777" w:rsidR="00206A93" w:rsidRPr="00206A93" w:rsidRDefault="00206A93" w:rsidP="004C2B53">
      <w:pPr>
        <w:pStyle w:val="ListParagraph"/>
        <w:numPr>
          <w:ilvl w:val="0"/>
          <w:numId w:val="3"/>
        </w:numPr>
        <w:spacing w:line="360" w:lineRule="auto"/>
        <w:ind w:leftChars="0" w:firstLineChars="0"/>
        <w:outlineLvl w:val="9"/>
        <w:rPr>
          <w:bCs/>
        </w:rPr>
      </w:pPr>
      <w:r w:rsidRPr="00206A93">
        <w:rPr>
          <w:bCs/>
        </w:rPr>
        <w:t>Focuses on innovating within the organization.</w:t>
      </w:r>
    </w:p>
    <w:p w14:paraId="4DACAC69" w14:textId="77777777" w:rsidR="00206A93" w:rsidRPr="00206A93" w:rsidRDefault="00206A93" w:rsidP="004C2B53">
      <w:pPr>
        <w:pStyle w:val="ListParagraph"/>
        <w:numPr>
          <w:ilvl w:val="0"/>
          <w:numId w:val="3"/>
        </w:numPr>
        <w:spacing w:line="360" w:lineRule="auto"/>
        <w:ind w:leftChars="0" w:firstLineChars="0"/>
        <w:outlineLvl w:val="9"/>
        <w:rPr>
          <w:bCs/>
        </w:rPr>
      </w:pPr>
      <w:r w:rsidRPr="00206A93">
        <w:rPr>
          <w:bCs/>
        </w:rPr>
        <w:t>Works within the company's existing structure.</w:t>
      </w:r>
    </w:p>
    <w:p w14:paraId="416214DA" w14:textId="745F0CD0" w:rsidR="00206A93" w:rsidRPr="00206A93" w:rsidRDefault="00206A93" w:rsidP="004C2B53">
      <w:pPr>
        <w:pStyle w:val="ListParagraph"/>
        <w:numPr>
          <w:ilvl w:val="0"/>
          <w:numId w:val="3"/>
        </w:numPr>
        <w:spacing w:line="360" w:lineRule="auto"/>
        <w:ind w:leftChars="0" w:firstLineChars="0"/>
        <w:outlineLvl w:val="9"/>
        <w:rPr>
          <w:bCs/>
        </w:rPr>
      </w:pPr>
      <w:r w:rsidRPr="00206A93">
        <w:rPr>
          <w:bCs/>
        </w:rPr>
        <w:t>Accesses company resources and support.</w:t>
      </w:r>
    </w:p>
    <w:p w14:paraId="5D2D48E9" w14:textId="77777777" w:rsidR="00AD454A" w:rsidRDefault="00AD454A" w:rsidP="00AD454A">
      <w:pPr>
        <w:ind w:leftChars="0" w:left="0" w:firstLineChars="0" w:hanging="2"/>
        <w:jc w:val="both"/>
        <w:outlineLvl w:val="9"/>
        <w:rPr>
          <w:bCs/>
        </w:rPr>
      </w:pPr>
    </w:p>
    <w:p w14:paraId="0BC0B861" w14:textId="77777777" w:rsidR="009C30C9" w:rsidRDefault="009C30C9">
      <w:pPr>
        <w:suppressAutoHyphens w:val="0"/>
        <w:spacing w:line="240" w:lineRule="auto"/>
        <w:ind w:leftChars="0" w:left="0" w:firstLineChars="0" w:firstLine="0"/>
        <w:textDirection w:val="lrTb"/>
        <w:textAlignment w:val="auto"/>
        <w:outlineLvl w:val="9"/>
        <w:rPr>
          <w:b/>
        </w:rPr>
      </w:pPr>
      <w:r>
        <w:rPr>
          <w:b/>
        </w:rPr>
        <w:br w:type="page"/>
      </w:r>
    </w:p>
    <w:p w14:paraId="11CFE0FA" w14:textId="09B8A5E3" w:rsidR="00AD454A" w:rsidRDefault="00AD454A" w:rsidP="00AD454A">
      <w:pPr>
        <w:ind w:leftChars="0" w:left="0" w:firstLineChars="0" w:hanging="2"/>
        <w:jc w:val="both"/>
        <w:outlineLvl w:val="9"/>
        <w:rPr>
          <w:b/>
        </w:rPr>
      </w:pPr>
      <w:r>
        <w:rPr>
          <w:b/>
        </w:rPr>
        <w:lastRenderedPageBreak/>
        <w:t>Question No. 2</w:t>
      </w:r>
    </w:p>
    <w:p w14:paraId="3DC89F33" w14:textId="77777777" w:rsidR="00AD454A" w:rsidRPr="00AD454A" w:rsidRDefault="00AD454A" w:rsidP="00AD454A">
      <w:pPr>
        <w:ind w:leftChars="0" w:left="0" w:firstLineChars="0" w:hanging="2"/>
        <w:jc w:val="both"/>
        <w:outlineLvl w:val="9"/>
        <w:rPr>
          <w:bCs/>
        </w:rPr>
      </w:pPr>
    </w:p>
    <w:p w14:paraId="4A4B5493" w14:textId="0326CFBB" w:rsidR="009C30C9" w:rsidRDefault="00331BD6" w:rsidP="009C30C9">
      <w:pPr>
        <w:ind w:leftChars="0" w:left="0" w:firstLineChars="0" w:hanging="2"/>
        <w:jc w:val="both"/>
        <w:outlineLvl w:val="9"/>
        <w:rPr>
          <w:bCs/>
        </w:rPr>
      </w:pPr>
      <w:r w:rsidRPr="00331BD6">
        <w:rPr>
          <w:bCs/>
        </w:rPr>
        <w:t xml:space="preserve">Define innovation with respect to </w:t>
      </w:r>
      <w:r w:rsidRPr="00331BD6">
        <w:rPr>
          <w:bCs/>
        </w:rPr>
        <w:t>the software</w:t>
      </w:r>
      <w:r w:rsidRPr="00331BD6">
        <w:rPr>
          <w:bCs/>
        </w:rPr>
        <w:t xml:space="preserve"> industry. </w:t>
      </w:r>
      <w:r w:rsidRPr="00C53ACF">
        <w:rPr>
          <w:b/>
        </w:rPr>
        <w:t>Or</w:t>
      </w:r>
      <w:r w:rsidRPr="00331BD6">
        <w:rPr>
          <w:bCs/>
        </w:rPr>
        <w:t xml:space="preserve"> </w:t>
      </w:r>
      <w:r w:rsidR="00C53ACF">
        <w:rPr>
          <w:bCs/>
        </w:rPr>
        <w:t>D</w:t>
      </w:r>
      <w:r w:rsidRPr="00331BD6">
        <w:rPr>
          <w:bCs/>
        </w:rPr>
        <w:t>efine innovation in context of software industry</w:t>
      </w:r>
      <w:r>
        <w:rPr>
          <w:bCs/>
        </w:rPr>
        <w:t>.</w:t>
      </w:r>
    </w:p>
    <w:p w14:paraId="575611E8" w14:textId="77777777" w:rsidR="00331BD6" w:rsidRDefault="00331BD6" w:rsidP="009C30C9">
      <w:pPr>
        <w:ind w:leftChars="0" w:left="0" w:firstLineChars="0" w:hanging="2"/>
        <w:jc w:val="both"/>
        <w:outlineLvl w:val="9"/>
        <w:rPr>
          <w:bCs/>
        </w:rPr>
      </w:pPr>
    </w:p>
    <w:p w14:paraId="297ADD9E" w14:textId="77777777" w:rsidR="009C30C9" w:rsidRDefault="009C30C9" w:rsidP="009C30C9">
      <w:pPr>
        <w:ind w:leftChars="0" w:left="0" w:firstLineChars="0" w:hanging="2"/>
        <w:jc w:val="both"/>
        <w:outlineLvl w:val="9"/>
        <w:rPr>
          <w:b/>
          <w:sz w:val="28"/>
          <w:szCs w:val="28"/>
        </w:rPr>
      </w:pPr>
      <w:r w:rsidRPr="00206A93">
        <w:rPr>
          <w:b/>
          <w:sz w:val="28"/>
          <w:szCs w:val="28"/>
        </w:rPr>
        <w:t>Answer</w:t>
      </w:r>
    </w:p>
    <w:p w14:paraId="458E3471" w14:textId="77777777" w:rsidR="009C30C9" w:rsidRDefault="009C30C9" w:rsidP="009C30C9">
      <w:pPr>
        <w:ind w:leftChars="0" w:left="0" w:firstLineChars="0" w:hanging="2"/>
        <w:jc w:val="both"/>
        <w:outlineLvl w:val="9"/>
        <w:rPr>
          <w:bCs/>
        </w:rPr>
      </w:pPr>
    </w:p>
    <w:p w14:paraId="3F13B15B" w14:textId="77777777" w:rsidR="009C30C9" w:rsidRPr="009C30C9" w:rsidRDefault="009C30C9" w:rsidP="009C30C9">
      <w:pPr>
        <w:ind w:leftChars="0" w:firstLineChars="0"/>
        <w:jc w:val="both"/>
        <w:outlineLvl w:val="9"/>
        <w:rPr>
          <w:b/>
        </w:rPr>
      </w:pPr>
      <w:r w:rsidRPr="009C30C9">
        <w:rPr>
          <w:b/>
        </w:rPr>
        <w:t>Innovation:</w:t>
      </w:r>
    </w:p>
    <w:p w14:paraId="7187CB3E" w14:textId="77777777" w:rsidR="009C30C9" w:rsidRPr="009C30C9" w:rsidRDefault="009C30C9" w:rsidP="009C30C9">
      <w:pPr>
        <w:ind w:leftChars="0" w:firstLineChars="0"/>
        <w:jc w:val="both"/>
        <w:outlineLvl w:val="9"/>
        <w:rPr>
          <w:bCs/>
        </w:rPr>
      </w:pPr>
    </w:p>
    <w:p w14:paraId="4487E656" w14:textId="018D0BE7" w:rsidR="009C30C9" w:rsidRDefault="009C30C9" w:rsidP="009C30C9">
      <w:pPr>
        <w:spacing w:line="360" w:lineRule="auto"/>
        <w:ind w:leftChars="0" w:left="0" w:firstLineChars="0" w:hanging="2"/>
        <w:jc w:val="both"/>
        <w:outlineLvl w:val="9"/>
        <w:rPr>
          <w:bCs/>
        </w:rPr>
      </w:pPr>
      <w:r w:rsidRPr="009C30C9">
        <w:rPr>
          <w:bCs/>
        </w:rPr>
        <w:t>Innovation is the process of introducing new ideas, methods, products, or services that result in significant improvements, changes, or advancements in a particular field or industry. It often involves creative thinking and the application of novel solutions to solve problems or meet evolving needs.</w:t>
      </w:r>
    </w:p>
    <w:p w14:paraId="23F3BCA9" w14:textId="77777777" w:rsidR="00DD4435" w:rsidRDefault="00DD4435" w:rsidP="009C30C9">
      <w:pPr>
        <w:spacing w:line="360" w:lineRule="auto"/>
        <w:ind w:leftChars="0" w:left="0" w:firstLineChars="0" w:hanging="2"/>
        <w:jc w:val="both"/>
        <w:outlineLvl w:val="9"/>
        <w:rPr>
          <w:bCs/>
        </w:rPr>
      </w:pPr>
    </w:p>
    <w:p w14:paraId="4AD5C9E5" w14:textId="2473A301" w:rsidR="00DD4435" w:rsidRPr="00DD4435" w:rsidRDefault="00DD4435" w:rsidP="00DD4435">
      <w:pPr>
        <w:spacing w:line="360" w:lineRule="auto"/>
        <w:ind w:leftChars="0" w:firstLineChars="0"/>
        <w:jc w:val="both"/>
        <w:outlineLvl w:val="9"/>
        <w:rPr>
          <w:b/>
        </w:rPr>
      </w:pPr>
      <w:r w:rsidRPr="00DD4435">
        <w:rPr>
          <w:b/>
        </w:rPr>
        <w:t xml:space="preserve">Innovation in </w:t>
      </w:r>
      <w:r w:rsidR="00B53D29">
        <w:rPr>
          <w:b/>
        </w:rPr>
        <w:t>Context of</w:t>
      </w:r>
      <w:r w:rsidRPr="00DD4435">
        <w:rPr>
          <w:b/>
        </w:rPr>
        <w:t xml:space="preserve"> Software Industry:</w:t>
      </w:r>
    </w:p>
    <w:p w14:paraId="0E3AD91C" w14:textId="06AF2F23" w:rsidR="00DD4435" w:rsidRPr="009C30C9" w:rsidRDefault="00DD4435" w:rsidP="00DD4435">
      <w:pPr>
        <w:spacing w:line="360" w:lineRule="auto"/>
        <w:ind w:leftChars="0" w:left="0" w:firstLineChars="0" w:hanging="2"/>
        <w:jc w:val="both"/>
        <w:outlineLvl w:val="9"/>
        <w:rPr>
          <w:bCs/>
        </w:rPr>
      </w:pPr>
      <w:r w:rsidRPr="00DD4435">
        <w:rPr>
          <w:bCs/>
        </w:rPr>
        <w:t>In the software industry, innovation refers to the development and implementation of new technologies, methods, or software products that bring about significant improvements or advancements in the creation, delivery, or use of software and related services. This can include the introduction of new programming languages, software development methodologies, user interfaces, algorithms, and applications that enhance efficiency, functionality, or user experiences. Innovations in the software industry are driven by rapid technological advancements, changing user demands, and the need for competitive differentiation in a highly dynamic and evolving field.</w:t>
      </w:r>
    </w:p>
    <w:p w14:paraId="4140935D" w14:textId="77777777" w:rsidR="00853920" w:rsidRDefault="00853920" w:rsidP="002444F7">
      <w:pPr>
        <w:pStyle w:val="ListParagraph"/>
        <w:ind w:leftChars="0" w:left="358" w:firstLineChars="0" w:firstLine="0"/>
        <w:jc w:val="both"/>
        <w:outlineLvl w:val="9"/>
        <w:rPr>
          <w:bCs/>
        </w:rPr>
      </w:pPr>
    </w:p>
    <w:sectPr w:rsidR="0085392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58B89" w14:textId="77777777" w:rsidR="00FB0DFA" w:rsidRDefault="00FB0DFA">
      <w:pPr>
        <w:spacing w:line="240" w:lineRule="auto"/>
        <w:ind w:left="0" w:hanging="2"/>
      </w:pPr>
      <w:r>
        <w:separator/>
      </w:r>
    </w:p>
  </w:endnote>
  <w:endnote w:type="continuationSeparator" w:id="0">
    <w:p w14:paraId="2ECAC739" w14:textId="77777777" w:rsidR="00FB0DFA" w:rsidRDefault="00FB0DF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8C61D" w14:textId="77777777" w:rsidR="00A208CE" w:rsidRDefault="00A208CE">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56AFC" w14:textId="1929B277" w:rsidR="00A208CE" w:rsidRDefault="00A208CE">
    <w:pPr>
      <w:pStyle w:val="Footer"/>
      <w:ind w:left="0" w:hanging="2"/>
    </w:pPr>
    <w:r>
      <w:t>M Muaz Shahzad</w:t>
    </w:r>
    <w:r>
      <w:tab/>
    </w:r>
    <w:r>
      <w:tab/>
    </w:r>
    <w:r>
      <w:tab/>
    </w:r>
    <w:r>
      <w:tab/>
    </w:r>
    <w:r>
      <w:tab/>
    </w:r>
    <w:r>
      <w:tab/>
    </w:r>
    <w:r>
      <w:tab/>
    </w:r>
    <w:r>
      <w:tab/>
      <w:t>02-131202-08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26D1F" w14:textId="77777777" w:rsidR="00A208CE" w:rsidRDefault="00A208CE">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79C6F" w14:textId="77777777" w:rsidR="00FB0DFA" w:rsidRDefault="00FB0DFA">
      <w:pPr>
        <w:spacing w:line="240" w:lineRule="auto"/>
        <w:ind w:left="0" w:hanging="2"/>
      </w:pPr>
      <w:r>
        <w:separator/>
      </w:r>
    </w:p>
  </w:footnote>
  <w:footnote w:type="continuationSeparator" w:id="0">
    <w:p w14:paraId="58FE562F" w14:textId="77777777" w:rsidR="00FB0DFA" w:rsidRDefault="00FB0DF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3DF23" w14:textId="77777777" w:rsidR="00A208CE" w:rsidRDefault="00A208CE">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91F9C" w14:textId="77777777" w:rsidR="00542952" w:rsidRDefault="00542952">
    <w:pPr>
      <w:pBdr>
        <w:top w:val="nil"/>
        <w:left w:val="nil"/>
        <w:bottom w:val="nil"/>
        <w:right w:val="nil"/>
        <w:between w:val="nil"/>
      </w:pBdr>
      <w:spacing w:line="240" w:lineRule="auto"/>
      <w:ind w:left="0" w:hanging="2"/>
      <w:rPr>
        <w:color w:val="000000"/>
      </w:rPr>
    </w:pPr>
  </w:p>
  <w:p w14:paraId="689E59EB" w14:textId="77777777" w:rsidR="00542952" w:rsidRDefault="00542952">
    <w:pPr>
      <w:pBdr>
        <w:top w:val="nil"/>
        <w:left w:val="nil"/>
        <w:bottom w:val="nil"/>
        <w:right w:val="nil"/>
        <w:between w:val="nil"/>
      </w:pBdr>
      <w:spacing w:line="240" w:lineRule="auto"/>
      <w:ind w:left="0" w:hanging="2"/>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28A8" w14:textId="77777777" w:rsidR="00A208CE" w:rsidRDefault="00A208CE">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FD2A48"/>
    <w:multiLevelType w:val="hybridMultilevel"/>
    <w:tmpl w:val="E58E21FC"/>
    <w:lvl w:ilvl="0" w:tplc="E6E0DCE6">
      <w:start w:val="1"/>
      <w:numFmt w:val="lowerLetter"/>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 w15:restartNumberingAfterBreak="0">
    <w:nsid w:val="61426466"/>
    <w:multiLevelType w:val="hybridMultilevel"/>
    <w:tmpl w:val="BA2230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8874092"/>
    <w:multiLevelType w:val="hybridMultilevel"/>
    <w:tmpl w:val="C1A699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79104167">
    <w:abstractNumId w:val="0"/>
  </w:num>
  <w:num w:numId="2" w16cid:durableId="1295451962">
    <w:abstractNumId w:val="1"/>
  </w:num>
  <w:num w:numId="3" w16cid:durableId="2327389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DC1tDQxMLc0MjdQ0lEKTi0uzszPAykwrAUA2iUa+ywAAAA="/>
  </w:docVars>
  <w:rsids>
    <w:rsidRoot w:val="00542952"/>
    <w:rsid w:val="000214E0"/>
    <w:rsid w:val="000470F1"/>
    <w:rsid w:val="001A122E"/>
    <w:rsid w:val="001F7035"/>
    <w:rsid w:val="00206A93"/>
    <w:rsid w:val="002444F7"/>
    <w:rsid w:val="00246390"/>
    <w:rsid w:val="00327EBA"/>
    <w:rsid w:val="00331BD6"/>
    <w:rsid w:val="003D0350"/>
    <w:rsid w:val="00484444"/>
    <w:rsid w:val="004A58B7"/>
    <w:rsid w:val="004C2B53"/>
    <w:rsid w:val="004D3D33"/>
    <w:rsid w:val="004E01B8"/>
    <w:rsid w:val="004F47DF"/>
    <w:rsid w:val="00542952"/>
    <w:rsid w:val="005629CD"/>
    <w:rsid w:val="00571923"/>
    <w:rsid w:val="005B5873"/>
    <w:rsid w:val="005C13CC"/>
    <w:rsid w:val="006C07E0"/>
    <w:rsid w:val="007240AE"/>
    <w:rsid w:val="00761EBD"/>
    <w:rsid w:val="007F3997"/>
    <w:rsid w:val="00824F11"/>
    <w:rsid w:val="00853920"/>
    <w:rsid w:val="00903426"/>
    <w:rsid w:val="00966DC7"/>
    <w:rsid w:val="009717C8"/>
    <w:rsid w:val="00990325"/>
    <w:rsid w:val="009C30C9"/>
    <w:rsid w:val="00A06052"/>
    <w:rsid w:val="00A208CE"/>
    <w:rsid w:val="00A31723"/>
    <w:rsid w:val="00A61767"/>
    <w:rsid w:val="00AA3E01"/>
    <w:rsid w:val="00AD454A"/>
    <w:rsid w:val="00AE5AB7"/>
    <w:rsid w:val="00B20FB3"/>
    <w:rsid w:val="00B53D29"/>
    <w:rsid w:val="00BE15BB"/>
    <w:rsid w:val="00C53ACF"/>
    <w:rsid w:val="00C809C0"/>
    <w:rsid w:val="00CD59B4"/>
    <w:rsid w:val="00CE2A63"/>
    <w:rsid w:val="00CF2DB6"/>
    <w:rsid w:val="00D117AC"/>
    <w:rsid w:val="00DA6C01"/>
    <w:rsid w:val="00DD4435"/>
    <w:rsid w:val="00DF7CC0"/>
    <w:rsid w:val="00E0159B"/>
    <w:rsid w:val="00E6318C"/>
    <w:rsid w:val="00E71001"/>
    <w:rsid w:val="00EC7002"/>
    <w:rsid w:val="00F12074"/>
    <w:rsid w:val="00F64C11"/>
    <w:rsid w:val="00FB0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A8DF60"/>
  <w15:docId w15:val="{0D82ED80-4339-4F60-964E-462D06DFF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styleId="ListParagraph">
    <w:name w:val="List Paragraph"/>
    <w:basedOn w:val="Normal"/>
    <w:pPr>
      <w:ind w:left="720"/>
      <w:contextualSpacing/>
    </w:pPr>
  </w:style>
  <w:style w:type="paragraph" w:styleId="Header">
    <w:name w:val="header"/>
    <w:basedOn w:val="Normal"/>
    <w:qFormat/>
  </w:style>
  <w:style w:type="character" w:customStyle="1" w:styleId="HeaderChar">
    <w:name w:val="Header Char"/>
    <w:rPr>
      <w:rFonts w:ascii="Times New Roman" w:eastAsia="Times New Roman" w:hAnsi="Times New Roman" w:cs="Times New Roman"/>
      <w:w w:val="100"/>
      <w:position w:val="-1"/>
      <w:sz w:val="24"/>
      <w:szCs w:val="24"/>
      <w:effect w:val="none"/>
      <w:vertAlign w:val="baseline"/>
      <w:cs w:val="0"/>
      <w:em w:val="none"/>
    </w:rPr>
  </w:style>
  <w:style w:type="paragraph" w:styleId="Footer">
    <w:name w:val="footer"/>
    <w:basedOn w:val="Normal"/>
    <w:qFormat/>
  </w:style>
  <w:style w:type="character" w:customStyle="1" w:styleId="FooterChar">
    <w:name w:val="Footer Char"/>
    <w:rPr>
      <w:rFonts w:ascii="Times New Roman" w:eastAsia="Times New Roman" w:hAnsi="Times New Roman" w:cs="Times New Roman"/>
      <w:w w:val="100"/>
      <w:position w:val="-1"/>
      <w:sz w:val="24"/>
      <w:szCs w:val="24"/>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fUCCURnWhHXHQ9m0VWb/taC0uoQ==">CgMxLjA4AHIhMTEwaUJhSUVuZlZkUDlNeGg2ektEOGE5bHlTQnhrZ2hF</go:docsCustomData>
</go:gDocsCustomXmlDataStorage>
</file>

<file path=customXml/itemProps1.xml><?xml version="1.0" encoding="utf-8"?>
<ds:datastoreItem xmlns:ds="http://schemas.openxmlformats.org/officeDocument/2006/customXml" ds:itemID="{24CE8FAC-D961-4D42-A526-3FCC9B932C3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02-131202-081</cp:lastModifiedBy>
  <cp:revision>16</cp:revision>
  <dcterms:created xsi:type="dcterms:W3CDTF">2023-10-30T15:53:00Z</dcterms:created>
  <dcterms:modified xsi:type="dcterms:W3CDTF">2023-11-09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f2929c3e8a563c74db06895c135a5012d39a13bbbc30968e4b54efebbab7a8</vt:lpwstr>
  </property>
</Properties>
</file>